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mark</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Denmark received a score of 86.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Denmark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enmark received a score of</w:t>
      </w:r>
      <w:r>
        <w:t xml:space="preserve"> </w:t>
      </w:r>
      <w:r>
        <w:rPr>
          <w:b/>
        </w:rPr>
        <w:t xml:space="preserve">98.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Denmark received a score of 6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Denmark received a score of 73.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Denmark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Denmark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Denmark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Denmark received a score of 1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Denmark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Denmark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Denmark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Denmark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Denmark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Denmark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Denmark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Denmark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Denmark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Denmark%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mark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mark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mark Country Report</dc:title>
  <dc:creator>SPI Team</dc:creator>
  <cp:keywords/>
  <dcterms:created xsi:type="dcterms:W3CDTF">2021-05-25T13:26:15Z</dcterms:created>
  <dcterms:modified xsi:type="dcterms:W3CDTF">2021-05-25T13: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